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22A810" w14:textId="77777777" w:rsidR="001C55EC" w:rsidRDefault="001C55EC" w:rsidP="00735875">
      <w:pPr>
        <w:jc w:val="right"/>
      </w:pPr>
    </w:p>
    <w:p w14:paraId="1E7F5949" w14:textId="664D614E" w:rsidR="003E7324" w:rsidRDefault="003E7324" w:rsidP="00735875">
      <w:pPr>
        <w:jc w:val="right"/>
      </w:pPr>
      <w:r>
        <w:rPr>
          <w:noProof/>
          <w:lang w:eastAsia="pt-PT"/>
        </w:rPr>
        <w:drawing>
          <wp:inline distT="0" distB="0" distL="0" distR="0" wp14:anchorId="68DFB189" wp14:editId="68AAB679">
            <wp:extent cx="1781173" cy="647700"/>
            <wp:effectExtent l="0" t="0" r="0" b="0"/>
            <wp:docPr id="13" name="Imagem 13" descr="C:\Users\belapais1969\Downloads\AbrirDoc.aspx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lapais1969\Downloads\AbrirDoc.aspx (1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480" cy="64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t-PT"/>
        </w:rPr>
        <w:drawing>
          <wp:anchor distT="0" distB="0" distL="114300" distR="114300" simplePos="0" relativeHeight="251658240" behindDoc="0" locked="0" layoutInCell="1" allowOverlap="1" wp14:anchorId="1528CFE6" wp14:editId="47E146E3">
            <wp:simplePos x="1076325" y="895350"/>
            <wp:positionH relativeFrom="column">
              <wp:align>left</wp:align>
            </wp:positionH>
            <wp:positionV relativeFrom="paragraph">
              <wp:align>top</wp:align>
            </wp:positionV>
            <wp:extent cx="1076325" cy="683783"/>
            <wp:effectExtent l="0" t="0" r="0" b="254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683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634559" w14:textId="6BBDA529" w:rsidR="00611B0A" w:rsidRDefault="00611B0A" w:rsidP="00611B0A">
      <w:pPr>
        <w:spacing w:after="0"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Procedimento </w:t>
      </w:r>
      <w:proofErr w:type="spellStart"/>
      <w:r>
        <w:rPr>
          <w:rFonts w:ascii="Arial" w:eastAsia="Arial" w:hAnsi="Arial" w:cs="Arial"/>
          <w:b/>
          <w:sz w:val="24"/>
          <w:szCs w:val="24"/>
        </w:rPr>
        <w:t>Concursal</w:t>
      </w:r>
      <w:proofErr w:type="spellEnd"/>
      <w:r>
        <w:rPr>
          <w:rFonts w:ascii="Arial" w:eastAsia="Arial" w:hAnsi="Arial" w:cs="Arial"/>
          <w:b/>
          <w:sz w:val="24"/>
          <w:szCs w:val="24"/>
        </w:rPr>
        <w:t xml:space="preserve"> Prévio para a eleição do diretor 2022-2026</w:t>
      </w:r>
    </w:p>
    <w:p w14:paraId="422B58E9" w14:textId="77777777" w:rsidR="00735875" w:rsidRDefault="00735875" w:rsidP="00735875">
      <w:pPr>
        <w:spacing w:after="0"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equerimento</w:t>
      </w:r>
    </w:p>
    <w:p w14:paraId="2A349817" w14:textId="77777777" w:rsidR="00611B0A" w:rsidRDefault="00611B0A" w:rsidP="00735875">
      <w:pPr>
        <w:spacing w:after="0" w:line="360" w:lineRule="auto"/>
        <w:rPr>
          <w:rFonts w:ascii="Arial" w:eastAsia="Arial" w:hAnsi="Arial" w:cs="Arial"/>
          <w:b/>
          <w:sz w:val="24"/>
          <w:szCs w:val="24"/>
        </w:rPr>
      </w:pPr>
    </w:p>
    <w:p w14:paraId="33CD8083" w14:textId="6CFFB313" w:rsidR="00240EC5" w:rsidRDefault="00240EC5" w:rsidP="00240EC5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                                      </w:t>
      </w:r>
      <w:r w:rsidR="00735875">
        <w:rPr>
          <w:rFonts w:ascii="Arial" w:eastAsia="Arial" w:hAnsi="Arial" w:cs="Arial"/>
        </w:rPr>
        <w:t xml:space="preserve">Exma. </w:t>
      </w:r>
      <w:proofErr w:type="gramStart"/>
      <w:r w:rsidR="00735875">
        <w:rPr>
          <w:rFonts w:ascii="Arial" w:eastAsia="Arial" w:hAnsi="Arial" w:cs="Arial"/>
        </w:rPr>
        <w:t>Sra.</w:t>
      </w:r>
      <w:proofErr w:type="gramEnd"/>
    </w:p>
    <w:p w14:paraId="3C054449" w14:textId="1904E26B" w:rsidR="00240EC5" w:rsidRDefault="00240EC5" w:rsidP="00240EC5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  </w:t>
      </w:r>
      <w:r w:rsidR="00611B0A">
        <w:rPr>
          <w:rFonts w:ascii="Arial" w:eastAsia="Arial" w:hAnsi="Arial" w:cs="Arial"/>
        </w:rPr>
        <w:t>Presidente do Conselho Geral</w:t>
      </w:r>
    </w:p>
    <w:p w14:paraId="076863A4" w14:textId="5B979A0B" w:rsidR="00611B0A" w:rsidRDefault="00611B0A" w:rsidP="00240EC5">
      <w:pPr>
        <w:spacing w:after="0" w:line="360" w:lineRule="auto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  <w:r w:rsidR="00240EC5">
        <w:rPr>
          <w:rFonts w:ascii="Arial" w:eastAsia="Arial" w:hAnsi="Arial" w:cs="Arial"/>
        </w:rPr>
        <w:t xml:space="preserve">           </w:t>
      </w:r>
      <w:proofErr w:type="gramStart"/>
      <w:r>
        <w:rPr>
          <w:rFonts w:ascii="Arial" w:eastAsia="Arial" w:hAnsi="Arial" w:cs="Arial"/>
        </w:rPr>
        <w:t>do</w:t>
      </w:r>
      <w:proofErr w:type="gramEnd"/>
      <w:r>
        <w:rPr>
          <w:rFonts w:ascii="Arial" w:eastAsia="Arial" w:hAnsi="Arial" w:cs="Arial"/>
        </w:rPr>
        <w:t xml:space="preserve"> Agrupamento de Escolas de Santa Maria da Feira</w:t>
      </w:r>
    </w:p>
    <w:p w14:paraId="4AC34B3E" w14:textId="77777777" w:rsidR="00611B0A" w:rsidRDefault="00611B0A" w:rsidP="00611B0A">
      <w:pPr>
        <w:spacing w:after="0" w:line="360" w:lineRule="auto"/>
        <w:rPr>
          <w:rFonts w:ascii="Arial" w:eastAsia="Arial" w:hAnsi="Arial" w:cs="Arial"/>
        </w:rPr>
      </w:pPr>
    </w:p>
    <w:p w14:paraId="412A59FF" w14:textId="550424F6" w:rsidR="00611B0A" w:rsidRDefault="00611B0A" w:rsidP="00611B0A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</w:t>
      </w:r>
      <w:r w:rsidR="001C55EC">
        <w:rPr>
          <w:rFonts w:ascii="Arial" w:eastAsia="Arial" w:hAnsi="Arial" w:cs="Arial"/>
        </w:rPr>
        <w:t>_______________________________</w:t>
      </w:r>
      <w:r>
        <w:rPr>
          <w:rFonts w:ascii="Arial" w:eastAsia="Arial" w:hAnsi="Arial" w:cs="Arial"/>
        </w:rPr>
        <w:t>, Portador do Cartão de Cidadão, nº ____________________, válido até ___/___/___, ou Bilhete de Identidade, nº __________________, emitido em ___/___/___/, pelo Arquivo de Identificação de ____________, válido até ___/___/___</w:t>
      </w:r>
      <w:r w:rsidR="0067323D">
        <w:rPr>
          <w:rFonts w:ascii="Arial" w:eastAsia="Arial" w:hAnsi="Arial" w:cs="Arial"/>
        </w:rPr>
        <w:t xml:space="preserve"> (riscar o que não interessa)</w:t>
      </w:r>
      <w:r>
        <w:rPr>
          <w:rFonts w:ascii="Arial" w:eastAsia="Arial" w:hAnsi="Arial" w:cs="Arial"/>
        </w:rPr>
        <w:t xml:space="preserve">, natural de _____________________, residente </w:t>
      </w:r>
      <w:proofErr w:type="gramStart"/>
      <w:r>
        <w:rPr>
          <w:rFonts w:ascii="Arial" w:eastAsia="Arial" w:hAnsi="Arial" w:cs="Arial"/>
        </w:rPr>
        <w:t>em</w:t>
      </w:r>
      <w:proofErr w:type="gramEnd"/>
      <w:r>
        <w:rPr>
          <w:rFonts w:ascii="Arial" w:eastAsia="Arial" w:hAnsi="Arial" w:cs="Arial"/>
        </w:rPr>
        <w:t xml:space="preserve"> _________________</w:t>
      </w:r>
      <w:r w:rsidR="0067323D">
        <w:rPr>
          <w:rFonts w:ascii="Arial" w:eastAsia="Arial" w:hAnsi="Arial" w:cs="Arial"/>
        </w:rPr>
        <w:t>___________</w:t>
      </w:r>
    </w:p>
    <w:p w14:paraId="10CB68A0" w14:textId="6ED5A96F" w:rsidR="00611B0A" w:rsidRDefault="00611B0A" w:rsidP="00611B0A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_____________________________________________ Código </w:t>
      </w:r>
      <w:proofErr w:type="gramStart"/>
      <w:r>
        <w:rPr>
          <w:rFonts w:ascii="Arial" w:eastAsia="Arial" w:hAnsi="Arial" w:cs="Arial"/>
        </w:rPr>
        <w:t>Postal  ______</w:t>
      </w:r>
      <w:proofErr w:type="gramEnd"/>
      <w:r w:rsidR="0067323D"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t>____,</w:t>
      </w:r>
      <w:r w:rsidR="0067323D">
        <w:rPr>
          <w:rFonts w:ascii="Arial" w:eastAsia="Arial" w:hAnsi="Arial" w:cs="Arial"/>
        </w:rPr>
        <w:t xml:space="preserve"> _________________________________________</w:t>
      </w:r>
      <w:r>
        <w:rPr>
          <w:rFonts w:ascii="Arial" w:eastAsia="Arial" w:hAnsi="Arial" w:cs="Arial"/>
        </w:rPr>
        <w:t xml:space="preserve"> contactável telefonicamente pelo nº __________________, requer a V. Exª, a admissão ao concurso para o recrutamento e seleção do </w:t>
      </w:r>
      <w:r w:rsidR="0067323D">
        <w:rPr>
          <w:rFonts w:ascii="Arial" w:eastAsia="Arial" w:hAnsi="Arial" w:cs="Arial"/>
        </w:rPr>
        <w:t>D</w:t>
      </w:r>
      <w:r>
        <w:rPr>
          <w:rFonts w:ascii="Arial" w:eastAsia="Arial" w:hAnsi="Arial" w:cs="Arial"/>
        </w:rPr>
        <w:t>iretor do Agrupamento de Escolas de Santa Maria da Feira, conforme aviso publicado no Diár</w:t>
      </w:r>
      <w:r w:rsidR="0066510F">
        <w:rPr>
          <w:rFonts w:ascii="Arial" w:eastAsia="Arial" w:hAnsi="Arial" w:cs="Arial"/>
        </w:rPr>
        <w:t>io da República, 2ª Série, nº 73</w:t>
      </w:r>
      <w:r>
        <w:rPr>
          <w:rFonts w:ascii="Arial" w:eastAsia="Arial" w:hAnsi="Arial" w:cs="Arial"/>
        </w:rPr>
        <w:t>, Aviso</w:t>
      </w:r>
      <w:r w:rsidR="0066510F">
        <w:rPr>
          <w:rFonts w:ascii="Arial" w:eastAsia="Arial" w:hAnsi="Arial" w:cs="Arial"/>
        </w:rPr>
        <w:t xml:space="preserve"> nº 7669</w:t>
      </w:r>
      <w:r w:rsidR="001C55EC">
        <w:rPr>
          <w:rFonts w:ascii="Arial" w:eastAsia="Arial" w:hAnsi="Arial" w:cs="Arial"/>
        </w:rPr>
        <w:t>/2022   de 13</w:t>
      </w:r>
      <w:r>
        <w:rPr>
          <w:rFonts w:ascii="Arial" w:eastAsia="Arial" w:hAnsi="Arial" w:cs="Arial"/>
        </w:rPr>
        <w:t>/04/2022.</w:t>
      </w:r>
    </w:p>
    <w:p w14:paraId="15D209A1" w14:textId="77777777" w:rsidR="0066510F" w:rsidRDefault="0066510F" w:rsidP="00611B0A">
      <w:pPr>
        <w:spacing w:after="0" w:line="360" w:lineRule="auto"/>
        <w:rPr>
          <w:rFonts w:ascii="Arial" w:eastAsia="Arial" w:hAnsi="Arial" w:cs="Arial"/>
        </w:rPr>
      </w:pPr>
    </w:p>
    <w:p w14:paraId="2506FA94" w14:textId="61DBDFE1" w:rsidR="00391033" w:rsidRDefault="00611B0A" w:rsidP="00611B0A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ara o efeito anexa os seguintes documentos:</w:t>
      </w:r>
    </w:p>
    <w:p w14:paraId="69533898" w14:textId="6EBEB193" w:rsidR="00391033" w:rsidRDefault="0067323D" w:rsidP="00611B0A">
      <w:pPr>
        <w:spacing w:after="0" w:line="360" w:lineRule="auto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 xml:space="preserve">_____   </w:t>
      </w:r>
      <w:r w:rsidR="00391033">
        <w:rPr>
          <w:rFonts w:ascii="Arial" w:eastAsia="Arial" w:hAnsi="Arial" w:cs="Arial"/>
        </w:rPr>
        <w:t>Curriculum</w:t>
      </w:r>
      <w:proofErr w:type="gramEnd"/>
      <w:r w:rsidR="00391033">
        <w:rPr>
          <w:rFonts w:ascii="Arial" w:eastAsia="Arial" w:hAnsi="Arial" w:cs="Arial"/>
        </w:rPr>
        <w:t xml:space="preserve"> Vitae, detalhado, datado e assinado   </w:t>
      </w:r>
    </w:p>
    <w:p w14:paraId="2FD1355E" w14:textId="5A4045B2" w:rsidR="00391033" w:rsidRDefault="0067323D" w:rsidP="00611B0A">
      <w:pPr>
        <w:spacing w:after="0" w:line="360" w:lineRule="auto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 xml:space="preserve">_____   </w:t>
      </w:r>
      <w:r w:rsidR="00391033">
        <w:rPr>
          <w:rFonts w:ascii="Arial" w:eastAsia="Arial" w:hAnsi="Arial" w:cs="Arial"/>
        </w:rPr>
        <w:t>Projeto</w:t>
      </w:r>
      <w:proofErr w:type="gramEnd"/>
      <w:r w:rsidR="00391033">
        <w:rPr>
          <w:rFonts w:ascii="Arial" w:eastAsia="Arial" w:hAnsi="Arial" w:cs="Arial"/>
        </w:rPr>
        <w:t xml:space="preserve"> de Intervenção no Agrupamento de Escolas de Santa Maria da Feira,</w:t>
      </w:r>
      <w:r>
        <w:rPr>
          <w:rFonts w:ascii="Arial" w:eastAsia="Arial" w:hAnsi="Arial" w:cs="Arial"/>
        </w:rPr>
        <w:t xml:space="preserve"> </w:t>
      </w:r>
      <w:r w:rsidR="00391033">
        <w:rPr>
          <w:rFonts w:ascii="Arial" w:eastAsia="Arial" w:hAnsi="Arial" w:cs="Arial"/>
        </w:rPr>
        <w:t xml:space="preserve">rubricado, datado e assinado   </w:t>
      </w:r>
    </w:p>
    <w:p w14:paraId="29A2D6AF" w14:textId="72AC6233" w:rsidR="00DA5015" w:rsidRDefault="0067323D" w:rsidP="00DA5015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_____  </w:t>
      </w:r>
      <w:r w:rsidR="00735875">
        <w:rPr>
          <w:rFonts w:ascii="Arial" w:hAnsi="Arial" w:cs="Arial"/>
        </w:rPr>
        <w:t xml:space="preserve"> </w:t>
      </w:r>
      <w:r w:rsidR="00DA5015" w:rsidRPr="00DA5015">
        <w:rPr>
          <w:rFonts w:ascii="Arial" w:hAnsi="Arial" w:cs="Arial"/>
        </w:rPr>
        <w:t>Declaração</w:t>
      </w:r>
      <w:proofErr w:type="gramEnd"/>
      <w:r w:rsidR="00DA5015" w:rsidRPr="00DA5015">
        <w:rPr>
          <w:rFonts w:ascii="Arial" w:hAnsi="Arial" w:cs="Arial"/>
        </w:rPr>
        <w:t xml:space="preserve"> autenticada do serviço de origem, onde conste a categoria, o vínculo, o tempo de serviço e a última avaliação de desempenho do candidato</w:t>
      </w:r>
      <w:r w:rsidR="00DA5015">
        <w:rPr>
          <w:rFonts w:ascii="Arial" w:hAnsi="Arial" w:cs="Arial"/>
        </w:rPr>
        <w:t xml:space="preserve">   </w:t>
      </w:r>
    </w:p>
    <w:p w14:paraId="1B2BDD51" w14:textId="3656841F" w:rsidR="00DA5015" w:rsidRPr="00DA5015" w:rsidRDefault="0067323D" w:rsidP="00DA5015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_____  </w:t>
      </w:r>
      <w:r w:rsidR="00735875">
        <w:rPr>
          <w:rFonts w:ascii="Arial" w:hAnsi="Arial" w:cs="Arial"/>
        </w:rPr>
        <w:t xml:space="preserve"> </w:t>
      </w:r>
      <w:r w:rsidR="00DA5015" w:rsidRPr="00DA5015">
        <w:rPr>
          <w:rFonts w:ascii="Arial" w:hAnsi="Arial" w:cs="Arial"/>
        </w:rPr>
        <w:t>Fotocópia</w:t>
      </w:r>
      <w:proofErr w:type="gramEnd"/>
      <w:r w:rsidR="00DA5015" w:rsidRPr="00DA5015">
        <w:rPr>
          <w:rFonts w:ascii="Arial" w:hAnsi="Arial" w:cs="Arial"/>
        </w:rPr>
        <w:t xml:space="preserve"> de documento comprovativo das habilitações literárias</w:t>
      </w:r>
      <w:r w:rsidR="00DA5015">
        <w:rPr>
          <w:rFonts w:ascii="Arial" w:hAnsi="Arial" w:cs="Arial"/>
        </w:rPr>
        <w:t xml:space="preserve">  </w:t>
      </w:r>
    </w:p>
    <w:p w14:paraId="7CD62EE2" w14:textId="654E67C8" w:rsidR="00DA5015" w:rsidRPr="00DA5015" w:rsidRDefault="0067323D" w:rsidP="00DA5015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_____  </w:t>
      </w:r>
      <w:r w:rsidR="00735875">
        <w:rPr>
          <w:rFonts w:ascii="Arial" w:hAnsi="Arial" w:cs="Arial"/>
        </w:rPr>
        <w:t xml:space="preserve"> </w:t>
      </w:r>
      <w:r w:rsidR="00DA5015" w:rsidRPr="00DA5015">
        <w:rPr>
          <w:rFonts w:ascii="Arial" w:hAnsi="Arial" w:cs="Arial"/>
        </w:rPr>
        <w:t>Fotocópia</w:t>
      </w:r>
      <w:proofErr w:type="gramEnd"/>
      <w:r w:rsidR="00DA5015" w:rsidRPr="00DA5015">
        <w:rPr>
          <w:rFonts w:ascii="Arial" w:hAnsi="Arial" w:cs="Arial"/>
        </w:rPr>
        <w:t xml:space="preserve"> de documento comprovativo da posse de qualificação para o exercício das funções de administração e gestão escolar</w:t>
      </w:r>
      <w:r w:rsidR="00DA5015">
        <w:rPr>
          <w:rFonts w:ascii="Arial" w:hAnsi="Arial" w:cs="Arial"/>
        </w:rPr>
        <w:t xml:space="preserve">   </w:t>
      </w:r>
    </w:p>
    <w:p w14:paraId="70F3E1DF" w14:textId="17063C92" w:rsidR="00391033" w:rsidRPr="0067323D" w:rsidRDefault="00735875" w:rsidP="0067323D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_____   </w:t>
      </w:r>
      <w:r w:rsidR="00DA5015" w:rsidRPr="00DA5015">
        <w:rPr>
          <w:rFonts w:ascii="Arial" w:hAnsi="Arial" w:cs="Arial"/>
        </w:rPr>
        <w:t>Fotocópia</w:t>
      </w:r>
      <w:proofErr w:type="gramEnd"/>
      <w:r w:rsidR="00DA5015" w:rsidRPr="00DA5015">
        <w:rPr>
          <w:rFonts w:ascii="Arial" w:hAnsi="Arial" w:cs="Arial"/>
        </w:rPr>
        <w:t xml:space="preserve"> dos Certificados de formação realizada, relacionada com a administração e gestão escolar</w:t>
      </w:r>
      <w:r w:rsidR="0067323D">
        <w:rPr>
          <w:rFonts w:ascii="Arial" w:hAnsi="Arial" w:cs="Arial"/>
        </w:rPr>
        <w:t xml:space="preserve">   </w:t>
      </w:r>
    </w:p>
    <w:p w14:paraId="62D06375" w14:textId="61C08351" w:rsidR="00925FED" w:rsidRDefault="00735875" w:rsidP="00925FED">
      <w:pPr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 xml:space="preserve">_____   </w:t>
      </w:r>
      <w:r w:rsidR="00925FED">
        <w:rPr>
          <w:rFonts w:ascii="Arial" w:eastAsia="Arial" w:hAnsi="Arial" w:cs="Arial"/>
        </w:rPr>
        <w:t>Fotocópia</w:t>
      </w:r>
      <w:proofErr w:type="gramEnd"/>
      <w:r w:rsidR="00925FED">
        <w:rPr>
          <w:rFonts w:ascii="Arial" w:eastAsia="Arial" w:hAnsi="Arial" w:cs="Arial"/>
        </w:rPr>
        <w:t xml:space="preserve">, se autorizada pelo candidato, do cartão de cidadão ou bilhete de identidade e cartão de contribuinte se não possuir cartão de cidadão  </w:t>
      </w:r>
    </w:p>
    <w:p w14:paraId="70DE7689" w14:textId="37E4C9E8" w:rsidR="00925FED" w:rsidRDefault="00925FED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utros documentos</w:t>
      </w:r>
      <w:r w:rsidR="001C55EC">
        <w:rPr>
          <w:rFonts w:ascii="Arial" w:eastAsia="Arial" w:hAnsi="Arial" w:cs="Arial"/>
        </w:rPr>
        <w:t xml:space="preserve"> (nomear):</w:t>
      </w:r>
    </w:p>
    <w:p w14:paraId="192F2A3D" w14:textId="59897483" w:rsidR="00735875" w:rsidRDefault="00735875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_____________________________________________________________________ </w:t>
      </w:r>
    </w:p>
    <w:p w14:paraId="0947A49A" w14:textId="25370B98" w:rsidR="00735875" w:rsidRDefault="00735875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_________________________________</w:t>
      </w:r>
    </w:p>
    <w:p w14:paraId="4BC489F4" w14:textId="1484B415" w:rsidR="00735875" w:rsidRDefault="00735875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_____________________________________________________________________ </w:t>
      </w:r>
    </w:p>
    <w:p w14:paraId="41FD35B0" w14:textId="0DD60368" w:rsidR="00735875" w:rsidRDefault="00735875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_________________________________</w:t>
      </w:r>
    </w:p>
    <w:p w14:paraId="04D83135" w14:textId="77777777" w:rsidR="00DA5015" w:rsidRDefault="00DA5015" w:rsidP="00925FED">
      <w:pPr>
        <w:rPr>
          <w:rFonts w:ascii="Arial" w:eastAsia="Arial" w:hAnsi="Arial" w:cs="Arial"/>
        </w:rPr>
      </w:pPr>
    </w:p>
    <w:p w14:paraId="47EF8EAD" w14:textId="5B677B51" w:rsidR="00925FED" w:rsidRDefault="00925FED" w:rsidP="00925FED">
      <w:pPr>
        <w:jc w:val="center"/>
        <w:rPr>
          <w:rFonts w:ascii="Arial" w:eastAsia="Arial" w:hAnsi="Arial" w:cs="Arial"/>
        </w:rPr>
      </w:pPr>
    </w:p>
    <w:p w14:paraId="3D79D20B" w14:textId="3FFC8B97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ede deferimento</w:t>
      </w:r>
      <w:r w:rsidR="00240EC5">
        <w:rPr>
          <w:rFonts w:ascii="Arial" w:eastAsia="Arial" w:hAnsi="Arial" w:cs="Arial"/>
        </w:rPr>
        <w:t>,</w:t>
      </w:r>
    </w:p>
    <w:p w14:paraId="057BC977" w14:textId="12251162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anta Maria da Feira</w:t>
      </w:r>
      <w:bookmarkStart w:id="0" w:name="_GoBack"/>
      <w:bookmarkEnd w:id="0"/>
      <w:r>
        <w:rPr>
          <w:rFonts w:ascii="Arial" w:eastAsia="Arial" w:hAnsi="Arial" w:cs="Arial"/>
        </w:rPr>
        <w:t xml:space="preserve"> ____/____/202</w:t>
      </w:r>
      <w:r w:rsidR="00DA5015">
        <w:rPr>
          <w:rFonts w:ascii="Arial" w:eastAsia="Arial" w:hAnsi="Arial" w:cs="Arial"/>
        </w:rPr>
        <w:t>2</w:t>
      </w:r>
    </w:p>
    <w:p w14:paraId="78EC890F" w14:textId="77777777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</w:p>
    <w:p w14:paraId="2552F272" w14:textId="77777777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__</w:t>
      </w:r>
    </w:p>
    <w:p w14:paraId="7A2BCBC3" w14:textId="77777777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assinatura legível)</w:t>
      </w:r>
    </w:p>
    <w:p w14:paraId="2BF2AD2A" w14:textId="77777777" w:rsidR="00925FED" w:rsidRDefault="00925FED" w:rsidP="00925FED">
      <w:pPr>
        <w:rPr>
          <w:rFonts w:ascii="Arial" w:eastAsia="Arial" w:hAnsi="Arial" w:cs="Arial"/>
        </w:rPr>
      </w:pPr>
    </w:p>
    <w:p w14:paraId="732DDBFD" w14:textId="77777777" w:rsidR="00611B0A" w:rsidRDefault="00611B0A" w:rsidP="00611B0A">
      <w:pPr>
        <w:spacing w:after="0" w:line="360" w:lineRule="auto"/>
        <w:rPr>
          <w:rFonts w:ascii="Arial" w:eastAsia="Arial" w:hAnsi="Arial" w:cs="Arial"/>
        </w:rPr>
      </w:pPr>
    </w:p>
    <w:p w14:paraId="683287C9" w14:textId="23D6EFFD" w:rsidR="00F779BB" w:rsidRDefault="00F779BB" w:rsidP="00B80C24"/>
    <w:sectPr w:rsidR="00F779BB"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39BCC0" w14:textId="77777777" w:rsidR="00E52F41" w:rsidRDefault="00E52F41" w:rsidP="003E7324">
      <w:pPr>
        <w:spacing w:after="0" w:line="240" w:lineRule="auto"/>
      </w:pPr>
      <w:r>
        <w:separator/>
      </w:r>
    </w:p>
  </w:endnote>
  <w:endnote w:type="continuationSeparator" w:id="0">
    <w:p w14:paraId="3D020EBD" w14:textId="77777777" w:rsidR="00E52F41" w:rsidRDefault="00E52F41" w:rsidP="003E7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09016947"/>
      <w:docPartObj>
        <w:docPartGallery w:val="Page Numbers (Bottom of Page)"/>
        <w:docPartUnique/>
      </w:docPartObj>
    </w:sdtPr>
    <w:sdtEndPr/>
    <w:sdtContent>
      <w:p w14:paraId="19D5844F" w14:textId="522209FF" w:rsidR="003E7324" w:rsidRDefault="003E732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6510F">
          <w:rPr>
            <w:noProof/>
          </w:rPr>
          <w:t>1</w:t>
        </w:r>
        <w:r>
          <w:fldChar w:fldCharType="end"/>
        </w:r>
      </w:p>
    </w:sdtContent>
  </w:sdt>
  <w:p w14:paraId="44B1CBEE" w14:textId="77777777" w:rsidR="003E7324" w:rsidRDefault="003E7324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C91E7C" w14:textId="77777777" w:rsidR="00E52F41" w:rsidRDefault="00E52F41" w:rsidP="003E7324">
      <w:pPr>
        <w:spacing w:after="0" w:line="240" w:lineRule="auto"/>
      </w:pPr>
      <w:r>
        <w:separator/>
      </w:r>
    </w:p>
  </w:footnote>
  <w:footnote w:type="continuationSeparator" w:id="0">
    <w:p w14:paraId="15986CB5" w14:textId="77777777" w:rsidR="00E52F41" w:rsidRDefault="00E52F41" w:rsidP="003E7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0148D1"/>
    <w:multiLevelType w:val="hybridMultilevel"/>
    <w:tmpl w:val="3C8E8C1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101CDA"/>
    <w:multiLevelType w:val="hybridMultilevel"/>
    <w:tmpl w:val="50B0C9D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jK2tLQ0MTazsDRU0lEKTi0uzszPAykwqgUAc3HJZSwAAAA="/>
  </w:docVars>
  <w:rsids>
    <w:rsidRoot w:val="00B80C24"/>
    <w:rsid w:val="000349FE"/>
    <w:rsid w:val="00056E96"/>
    <w:rsid w:val="0007053A"/>
    <w:rsid w:val="00082719"/>
    <w:rsid w:val="001460CA"/>
    <w:rsid w:val="001729CD"/>
    <w:rsid w:val="001C37A4"/>
    <w:rsid w:val="001C55EC"/>
    <w:rsid w:val="00220C10"/>
    <w:rsid w:val="00240EC5"/>
    <w:rsid w:val="00271575"/>
    <w:rsid w:val="002855C6"/>
    <w:rsid w:val="00293728"/>
    <w:rsid w:val="0029702B"/>
    <w:rsid w:val="002B3D25"/>
    <w:rsid w:val="00383C79"/>
    <w:rsid w:val="00391033"/>
    <w:rsid w:val="003E3E7C"/>
    <w:rsid w:val="003E7324"/>
    <w:rsid w:val="00457315"/>
    <w:rsid w:val="004847DA"/>
    <w:rsid w:val="004B2241"/>
    <w:rsid w:val="004D53BE"/>
    <w:rsid w:val="004E2355"/>
    <w:rsid w:val="00590AA4"/>
    <w:rsid w:val="005B175F"/>
    <w:rsid w:val="00604FB9"/>
    <w:rsid w:val="00611B0A"/>
    <w:rsid w:val="0066510F"/>
    <w:rsid w:val="0067323D"/>
    <w:rsid w:val="0067615E"/>
    <w:rsid w:val="00696EF1"/>
    <w:rsid w:val="006B7D1F"/>
    <w:rsid w:val="00703A16"/>
    <w:rsid w:val="0072160F"/>
    <w:rsid w:val="00735875"/>
    <w:rsid w:val="007C7D34"/>
    <w:rsid w:val="00842373"/>
    <w:rsid w:val="008941FA"/>
    <w:rsid w:val="00925FED"/>
    <w:rsid w:val="009449BA"/>
    <w:rsid w:val="009727D6"/>
    <w:rsid w:val="009F3969"/>
    <w:rsid w:val="00A52691"/>
    <w:rsid w:val="00A64932"/>
    <w:rsid w:val="00A64CC4"/>
    <w:rsid w:val="00AD024B"/>
    <w:rsid w:val="00B512E2"/>
    <w:rsid w:val="00B5139F"/>
    <w:rsid w:val="00B53442"/>
    <w:rsid w:val="00B6710F"/>
    <w:rsid w:val="00B80C24"/>
    <w:rsid w:val="00BC603B"/>
    <w:rsid w:val="00C203B5"/>
    <w:rsid w:val="00C20AAA"/>
    <w:rsid w:val="00C41EB2"/>
    <w:rsid w:val="00D14E9A"/>
    <w:rsid w:val="00D15F5D"/>
    <w:rsid w:val="00D243C7"/>
    <w:rsid w:val="00D25614"/>
    <w:rsid w:val="00D628AE"/>
    <w:rsid w:val="00D77477"/>
    <w:rsid w:val="00D92CDD"/>
    <w:rsid w:val="00DA5015"/>
    <w:rsid w:val="00DC4AEF"/>
    <w:rsid w:val="00DC6ABA"/>
    <w:rsid w:val="00E52F41"/>
    <w:rsid w:val="00E922EE"/>
    <w:rsid w:val="00EA4A20"/>
    <w:rsid w:val="00F22CCE"/>
    <w:rsid w:val="00F46B58"/>
    <w:rsid w:val="00F779BB"/>
    <w:rsid w:val="00F869ED"/>
    <w:rsid w:val="00FB34C0"/>
    <w:rsid w:val="00FD0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1E5B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FED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83C7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57315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457315"/>
    <w:rPr>
      <w:color w:val="605E5C"/>
      <w:shd w:val="clear" w:color="auto" w:fill="E1DFDD"/>
    </w:rPr>
  </w:style>
  <w:style w:type="paragraph" w:styleId="Cabealho">
    <w:name w:val="header"/>
    <w:basedOn w:val="Normal"/>
    <w:link w:val="CabealhoCarcter"/>
    <w:uiPriority w:val="99"/>
    <w:unhideWhenUsed/>
    <w:rsid w:val="003E73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E7324"/>
  </w:style>
  <w:style w:type="paragraph" w:styleId="Rodap">
    <w:name w:val="footer"/>
    <w:basedOn w:val="Normal"/>
    <w:link w:val="RodapCarcter"/>
    <w:uiPriority w:val="99"/>
    <w:unhideWhenUsed/>
    <w:rsid w:val="003E73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E7324"/>
  </w:style>
  <w:style w:type="paragraph" w:styleId="Textodebalo">
    <w:name w:val="Balloon Text"/>
    <w:basedOn w:val="Normal"/>
    <w:link w:val="TextodebaloCarcter"/>
    <w:uiPriority w:val="99"/>
    <w:semiHidden/>
    <w:unhideWhenUsed/>
    <w:rsid w:val="001C55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C55E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FED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83C7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57315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457315"/>
    <w:rPr>
      <w:color w:val="605E5C"/>
      <w:shd w:val="clear" w:color="auto" w:fill="E1DFDD"/>
    </w:rPr>
  </w:style>
  <w:style w:type="paragraph" w:styleId="Cabealho">
    <w:name w:val="header"/>
    <w:basedOn w:val="Normal"/>
    <w:link w:val="CabealhoCarcter"/>
    <w:uiPriority w:val="99"/>
    <w:unhideWhenUsed/>
    <w:rsid w:val="003E73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E7324"/>
  </w:style>
  <w:style w:type="paragraph" w:styleId="Rodap">
    <w:name w:val="footer"/>
    <w:basedOn w:val="Normal"/>
    <w:link w:val="RodapCarcter"/>
    <w:uiPriority w:val="99"/>
    <w:unhideWhenUsed/>
    <w:rsid w:val="003E73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E7324"/>
  </w:style>
  <w:style w:type="paragraph" w:styleId="Textodebalo">
    <w:name w:val="Balloon Text"/>
    <w:basedOn w:val="Normal"/>
    <w:link w:val="TextodebaloCarcter"/>
    <w:uiPriority w:val="99"/>
    <w:semiHidden/>
    <w:unhideWhenUsed/>
    <w:rsid w:val="001C55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C55E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41ACF-5286-40DC-9007-8087FD652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6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Pais</dc:creator>
  <cp:lastModifiedBy>isabel.pais</cp:lastModifiedBy>
  <cp:revision>7</cp:revision>
  <cp:lastPrinted>2022-04-07T22:23:00Z</cp:lastPrinted>
  <dcterms:created xsi:type="dcterms:W3CDTF">2022-04-07T23:23:00Z</dcterms:created>
  <dcterms:modified xsi:type="dcterms:W3CDTF">2022-04-13T11:42:00Z</dcterms:modified>
</cp:coreProperties>
</file>